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6978F" w14:textId="737054A9" w:rsidR="00C71578" w:rsidRPr="00C71578" w:rsidRDefault="00C71578" w:rsidP="00C71578">
      <w:pPr>
        <w:pStyle w:val="NoSpacing"/>
        <w:rPr>
          <w:rFonts w:ascii="Arial" w:hAnsi="Arial" w:cs="Arial"/>
        </w:rPr>
      </w:pPr>
      <w:r w:rsidRPr="00C71578">
        <w:rPr>
          <w:rFonts w:ascii="Arial" w:hAnsi="Arial" w:cs="Arial"/>
        </w:rPr>
        <w:t xml:space="preserve">Name of John Goldman Fellow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Name of Mentor: </w:t>
      </w:r>
    </w:p>
    <w:p w14:paraId="1129D055" w14:textId="4250F53F" w:rsidR="00C71578" w:rsidRDefault="00C71578" w:rsidP="00C71578">
      <w:pPr>
        <w:pStyle w:val="NoSpacing"/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668"/>
        <w:gridCol w:w="8250"/>
        <w:gridCol w:w="1417"/>
        <w:gridCol w:w="2977"/>
        <w:gridCol w:w="284"/>
      </w:tblGrid>
      <w:tr w:rsidR="00097473" w:rsidRPr="00C40EDB" w14:paraId="2999D49B" w14:textId="77777777" w:rsidTr="00515CB5">
        <w:trPr>
          <w:trHeight w:val="676"/>
        </w:trPr>
        <w:tc>
          <w:tcPr>
            <w:tcW w:w="1668" w:type="dxa"/>
            <w:shd w:val="clear" w:color="auto" w:fill="F79646" w:themeFill="accent6"/>
            <w:vAlign w:val="center"/>
          </w:tcPr>
          <w:p w14:paraId="7124DA46" w14:textId="77777777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Date expenses incurred</w:t>
            </w:r>
          </w:p>
        </w:tc>
        <w:tc>
          <w:tcPr>
            <w:tcW w:w="8250" w:type="dxa"/>
            <w:shd w:val="clear" w:color="auto" w:fill="F79646" w:themeFill="accent6"/>
            <w:vAlign w:val="center"/>
          </w:tcPr>
          <w:p w14:paraId="2DD69B2E" w14:textId="77777777" w:rsidR="00097473" w:rsidRPr="00C40EDB" w:rsidRDefault="00097473" w:rsidP="0009747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Detail of expenses incurred</w:t>
            </w:r>
          </w:p>
        </w:tc>
        <w:tc>
          <w:tcPr>
            <w:tcW w:w="1417" w:type="dxa"/>
            <w:shd w:val="clear" w:color="auto" w:fill="F79646" w:themeFill="accent6"/>
            <w:vAlign w:val="center"/>
          </w:tcPr>
          <w:p w14:paraId="1D0BEEFB" w14:textId="77777777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 xml:space="preserve">Amount </w:t>
            </w:r>
          </w:p>
          <w:p w14:paraId="6DDBE0A8" w14:textId="77777777" w:rsidR="00097473" w:rsidRPr="00C40EDB" w:rsidRDefault="00097473" w:rsidP="0009747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£</w:t>
            </w:r>
          </w:p>
        </w:tc>
        <w:tc>
          <w:tcPr>
            <w:tcW w:w="2977" w:type="dxa"/>
            <w:shd w:val="clear" w:color="auto" w:fill="F79646" w:themeFill="accent6"/>
            <w:vAlign w:val="center"/>
          </w:tcPr>
          <w:p w14:paraId="27468631" w14:textId="77777777" w:rsidR="00987419" w:rsidRPr="00C40EDB" w:rsidRDefault="00987419" w:rsidP="0098741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Receipt</w:t>
            </w:r>
          </w:p>
          <w:p w14:paraId="5796D4B3" w14:textId="77777777" w:rsidR="00097473" w:rsidRPr="00C40EDB" w:rsidRDefault="00987419" w:rsidP="0098741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sym w:font="Wingdings" w:char="F0FC"/>
            </w:r>
          </w:p>
        </w:tc>
        <w:tc>
          <w:tcPr>
            <w:tcW w:w="284" w:type="dxa"/>
            <w:shd w:val="clear" w:color="auto" w:fill="F79646" w:themeFill="accent6"/>
            <w:vAlign w:val="center"/>
          </w:tcPr>
          <w:p w14:paraId="506ABB22" w14:textId="08FEDB13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97473" w:rsidRPr="00C40EDB" w14:paraId="07A8BC3C" w14:textId="77777777" w:rsidTr="00C40EDB">
        <w:trPr>
          <w:trHeight w:val="454"/>
        </w:trPr>
        <w:tc>
          <w:tcPr>
            <w:tcW w:w="1668" w:type="dxa"/>
          </w:tcPr>
          <w:p w14:paraId="0D7DFC34" w14:textId="4627BD1A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35410BB7" w14:textId="7D8E7625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B6B477F" w14:textId="6046DEA4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DA288B5" w14:textId="1C14AD3E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5F638316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2E78A403" w14:textId="77777777" w:rsidTr="00C40EDB">
        <w:trPr>
          <w:trHeight w:val="454"/>
        </w:trPr>
        <w:tc>
          <w:tcPr>
            <w:tcW w:w="1668" w:type="dxa"/>
          </w:tcPr>
          <w:p w14:paraId="42B0D603" w14:textId="7ADE534C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150F12A6" w14:textId="3E2E7A7A" w:rsidR="00097473" w:rsidRPr="00C40EDB" w:rsidRDefault="00097473" w:rsidP="00544D3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E4B30CF" w14:textId="181D7B81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259C727B" w14:textId="3E17CDE5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7DE0A72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3CF405E6" w14:textId="77777777" w:rsidTr="00C40EDB">
        <w:trPr>
          <w:trHeight w:val="454"/>
        </w:trPr>
        <w:tc>
          <w:tcPr>
            <w:tcW w:w="1668" w:type="dxa"/>
          </w:tcPr>
          <w:p w14:paraId="6538C6D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4E318923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D66EBC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507089AF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085EEE99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47A65528" w14:textId="77777777" w:rsidTr="00C40EDB">
        <w:trPr>
          <w:trHeight w:val="454"/>
        </w:trPr>
        <w:tc>
          <w:tcPr>
            <w:tcW w:w="1668" w:type="dxa"/>
          </w:tcPr>
          <w:p w14:paraId="789329BC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40B501B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B0EA875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C61837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43FC7877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3AF03B05" w14:textId="77777777" w:rsidTr="00C40EDB">
        <w:trPr>
          <w:trHeight w:val="454"/>
        </w:trPr>
        <w:tc>
          <w:tcPr>
            <w:tcW w:w="1668" w:type="dxa"/>
          </w:tcPr>
          <w:p w14:paraId="09E1D6F8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380090A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8B95499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48EF1878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178A97D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C40EDB" w:rsidRPr="00C40EDB" w14:paraId="0DBA617C" w14:textId="77777777" w:rsidTr="00C40EDB">
        <w:trPr>
          <w:trHeight w:val="454"/>
        </w:trPr>
        <w:tc>
          <w:tcPr>
            <w:tcW w:w="1668" w:type="dxa"/>
          </w:tcPr>
          <w:p w14:paraId="2F4C8564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25A62991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2956A27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69164922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17009E02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</w:tr>
      <w:tr w:rsidR="00987419" w:rsidRPr="00C40EDB" w14:paraId="74468ED5" w14:textId="77777777" w:rsidTr="00651763">
        <w:trPr>
          <w:trHeight w:val="1608"/>
        </w:trPr>
        <w:tc>
          <w:tcPr>
            <w:tcW w:w="9918" w:type="dxa"/>
            <w:gridSpan w:val="2"/>
            <w:shd w:val="clear" w:color="auto" w:fill="auto"/>
          </w:tcPr>
          <w:p w14:paraId="2D150AD4" w14:textId="77777777" w:rsidR="00482E4F" w:rsidRPr="00C40EDB" w:rsidRDefault="00482E4F" w:rsidP="00987419">
            <w:pPr>
              <w:rPr>
                <w:rFonts w:ascii="Arial" w:hAnsi="Arial" w:cs="Arial"/>
                <w:b/>
              </w:rPr>
            </w:pPr>
          </w:p>
          <w:p w14:paraId="7E0E5F9B" w14:textId="77777777" w:rsidR="00987419" w:rsidRPr="00C40EDB" w:rsidRDefault="00987419" w:rsidP="00987419">
            <w:pPr>
              <w:rPr>
                <w:rFonts w:ascii="Arial" w:hAnsi="Arial" w:cs="Arial"/>
              </w:rPr>
            </w:pPr>
            <w:r w:rsidRPr="00C40EDB">
              <w:rPr>
                <w:rFonts w:ascii="Arial" w:hAnsi="Arial" w:cs="Arial"/>
                <w:b/>
              </w:rPr>
              <w:t>Total Expenses Claimed</w:t>
            </w:r>
          </w:p>
        </w:tc>
        <w:tc>
          <w:tcPr>
            <w:tcW w:w="1417" w:type="dxa"/>
            <w:shd w:val="clear" w:color="auto" w:fill="auto"/>
          </w:tcPr>
          <w:p w14:paraId="0876BCC4" w14:textId="77777777" w:rsidR="00987419" w:rsidRPr="00C40EDB" w:rsidRDefault="00987419" w:rsidP="00987419">
            <w:pPr>
              <w:rPr>
                <w:rFonts w:ascii="Arial" w:hAnsi="Arial" w:cs="Arial"/>
              </w:rPr>
            </w:pPr>
          </w:p>
          <w:p w14:paraId="49F8CCB1" w14:textId="6776924C" w:rsidR="00987419" w:rsidRPr="00C40EDB" w:rsidRDefault="00987419" w:rsidP="00987419">
            <w:pPr>
              <w:rPr>
                <w:rFonts w:ascii="Arial" w:hAnsi="Arial" w:cs="Arial"/>
                <w:b/>
              </w:rPr>
            </w:pPr>
          </w:p>
        </w:tc>
        <w:tc>
          <w:tcPr>
            <w:tcW w:w="3261" w:type="dxa"/>
            <w:gridSpan w:val="2"/>
            <w:shd w:val="clear" w:color="auto" w:fill="auto"/>
          </w:tcPr>
          <w:p w14:paraId="6DFADD7A" w14:textId="77777777" w:rsidR="00F223D1" w:rsidRDefault="00F223D1">
            <w:pPr>
              <w:rPr>
                <w:rFonts w:ascii="Arial" w:hAnsi="Arial" w:cs="Arial"/>
                <w:b/>
              </w:rPr>
            </w:pPr>
          </w:p>
          <w:p w14:paraId="68D18F05" w14:textId="23E6F2BC" w:rsidR="00987419" w:rsidRPr="00C40EDB" w:rsidRDefault="00E87008">
            <w:pPr>
              <w:rPr>
                <w:rFonts w:ascii="Arial" w:hAnsi="Arial" w:cs="Arial"/>
                <w:b/>
              </w:rPr>
            </w:pPr>
            <w:r w:rsidRPr="00C40EDB">
              <w:rPr>
                <w:rFonts w:ascii="Arial" w:hAnsi="Arial" w:cs="Arial"/>
                <w:b/>
              </w:rPr>
              <w:t>Claimant</w:t>
            </w:r>
            <w:r w:rsidR="00987419" w:rsidRPr="00C40EDB">
              <w:rPr>
                <w:rFonts w:ascii="Arial" w:hAnsi="Arial" w:cs="Arial"/>
                <w:b/>
              </w:rPr>
              <w:t xml:space="preserve"> Signature</w:t>
            </w:r>
            <w:r w:rsidR="00482E4F" w:rsidRPr="00C40EDB">
              <w:rPr>
                <w:rFonts w:ascii="Arial" w:hAnsi="Arial" w:cs="Arial"/>
                <w:b/>
              </w:rPr>
              <w:t>/Date</w:t>
            </w:r>
          </w:p>
          <w:p w14:paraId="42F2F2B1" w14:textId="77777777" w:rsidR="00E87008" w:rsidRPr="00C40EDB" w:rsidRDefault="00E87008" w:rsidP="00987419">
            <w:pPr>
              <w:rPr>
                <w:rFonts w:ascii="Arial" w:hAnsi="Arial" w:cs="Arial"/>
                <w:b/>
              </w:rPr>
            </w:pPr>
          </w:p>
          <w:p w14:paraId="4D4C0A44" w14:textId="77777777" w:rsidR="00E87008" w:rsidRPr="00C40EDB" w:rsidRDefault="00E87008" w:rsidP="00987419">
            <w:pPr>
              <w:rPr>
                <w:rFonts w:ascii="Arial" w:hAnsi="Arial" w:cs="Arial"/>
                <w:b/>
              </w:rPr>
            </w:pPr>
          </w:p>
          <w:p w14:paraId="4C0BBB66" w14:textId="7D272A20" w:rsidR="00987419" w:rsidRPr="00C40EDB" w:rsidRDefault="00E87008" w:rsidP="00987419">
            <w:pPr>
              <w:rPr>
                <w:rFonts w:ascii="Arial" w:hAnsi="Arial" w:cs="Arial"/>
                <w:b/>
              </w:rPr>
            </w:pPr>
            <w:r w:rsidRPr="00C40EDB">
              <w:rPr>
                <w:rFonts w:ascii="Arial" w:hAnsi="Arial" w:cs="Arial"/>
                <w:b/>
              </w:rPr>
              <w:t>LUK</w:t>
            </w:r>
            <w:r w:rsidR="00987419" w:rsidRPr="00C40EDB">
              <w:rPr>
                <w:rFonts w:ascii="Arial" w:hAnsi="Arial" w:cs="Arial"/>
                <w:b/>
              </w:rPr>
              <w:t xml:space="preserve"> </w:t>
            </w:r>
            <w:r w:rsidR="00482E4F" w:rsidRPr="00C40EDB">
              <w:rPr>
                <w:rFonts w:ascii="Arial" w:hAnsi="Arial" w:cs="Arial"/>
                <w:b/>
              </w:rPr>
              <w:t>Authorisation/Date</w:t>
            </w:r>
          </w:p>
          <w:p w14:paraId="79212512" w14:textId="77777777" w:rsidR="00482E4F" w:rsidRPr="00C40EDB" w:rsidRDefault="00482E4F" w:rsidP="00987419">
            <w:pPr>
              <w:rPr>
                <w:rFonts w:ascii="Arial" w:hAnsi="Arial" w:cs="Arial"/>
                <w:b/>
              </w:rPr>
            </w:pPr>
          </w:p>
          <w:p w14:paraId="07982EC2" w14:textId="77777777" w:rsidR="00482E4F" w:rsidRPr="00C40EDB" w:rsidRDefault="00482E4F" w:rsidP="00987419">
            <w:pPr>
              <w:rPr>
                <w:rFonts w:ascii="Arial" w:hAnsi="Arial" w:cs="Arial"/>
              </w:rPr>
            </w:pPr>
          </w:p>
        </w:tc>
      </w:tr>
    </w:tbl>
    <w:p w14:paraId="53CA011F" w14:textId="77777777" w:rsidR="00C40EDB" w:rsidRDefault="00C40EDB" w:rsidP="00202649">
      <w:pPr>
        <w:rPr>
          <w:rFonts w:ascii="Arial" w:hAnsi="Arial" w:cs="Arial"/>
          <w:sz w:val="20"/>
          <w:szCs w:val="20"/>
        </w:rPr>
      </w:pPr>
    </w:p>
    <w:p w14:paraId="7952AA69" w14:textId="68064676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Bank name:</w:t>
      </w:r>
    </w:p>
    <w:p w14:paraId="736071AE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Account name: </w:t>
      </w:r>
    </w:p>
    <w:p w14:paraId="55F62402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Sort Code: </w:t>
      </w:r>
    </w:p>
    <w:p w14:paraId="5ED04E0C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Account number: </w:t>
      </w:r>
    </w:p>
    <w:p w14:paraId="7847BBB1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IBAN (non-UK bank only):</w:t>
      </w:r>
    </w:p>
    <w:p w14:paraId="51E270B9" w14:textId="045627F6" w:rsidR="00401792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SWIFT/BIC (non-UK bank only):</w:t>
      </w:r>
    </w:p>
    <w:sectPr w:rsidR="00401792" w:rsidRPr="00C40EDB" w:rsidSect="005A4A2D">
      <w:headerReference w:type="default" r:id="rId10"/>
      <w:pgSz w:w="16838" w:h="11906" w:orient="landscape"/>
      <w:pgMar w:top="1985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28ADE" w14:textId="77777777" w:rsidR="003318B7" w:rsidRDefault="003318B7" w:rsidP="004D4EB7">
      <w:pPr>
        <w:spacing w:after="0" w:line="240" w:lineRule="auto"/>
      </w:pPr>
      <w:r>
        <w:separator/>
      </w:r>
    </w:p>
  </w:endnote>
  <w:endnote w:type="continuationSeparator" w:id="0">
    <w:p w14:paraId="05F95801" w14:textId="77777777" w:rsidR="003318B7" w:rsidRDefault="003318B7" w:rsidP="004D4EB7">
      <w:pPr>
        <w:spacing w:after="0" w:line="240" w:lineRule="auto"/>
      </w:pPr>
      <w:r>
        <w:continuationSeparator/>
      </w:r>
    </w:p>
  </w:endnote>
  <w:endnote w:type="continuationNotice" w:id="1">
    <w:p w14:paraId="5E8B7181" w14:textId="77777777" w:rsidR="00AB0F30" w:rsidRDefault="00AB0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4606A" w14:textId="77777777" w:rsidR="003318B7" w:rsidRDefault="003318B7" w:rsidP="004D4EB7">
      <w:pPr>
        <w:spacing w:after="0" w:line="240" w:lineRule="auto"/>
      </w:pPr>
      <w:r>
        <w:separator/>
      </w:r>
    </w:p>
  </w:footnote>
  <w:footnote w:type="continuationSeparator" w:id="0">
    <w:p w14:paraId="5548EDED" w14:textId="77777777" w:rsidR="003318B7" w:rsidRDefault="003318B7" w:rsidP="004D4EB7">
      <w:pPr>
        <w:spacing w:after="0" w:line="240" w:lineRule="auto"/>
      </w:pPr>
      <w:r>
        <w:continuationSeparator/>
      </w:r>
    </w:p>
  </w:footnote>
  <w:footnote w:type="continuationNotice" w:id="1">
    <w:p w14:paraId="6A730C5B" w14:textId="77777777" w:rsidR="00AB0F30" w:rsidRDefault="00AB0F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191"/>
      <w:gridCol w:w="2369"/>
    </w:tblGrid>
    <w:tr w:rsidR="00B555D1" w14:paraId="2CCC0343" w14:textId="77777777" w:rsidTr="00202649">
      <w:tc>
        <w:tcPr>
          <w:tcW w:w="12191" w:type="dxa"/>
        </w:tcPr>
        <w:p w14:paraId="33BE7633" w14:textId="468BEF9E" w:rsidR="00DA745A" w:rsidRPr="00DA745A" w:rsidRDefault="00DA745A" w:rsidP="00DA745A">
          <w:pPr>
            <w:rPr>
              <w:rStyle w:val="LUKfontcolour"/>
              <w:rFonts w:ascii="Arial" w:hAnsi="Arial" w:cs="Arial"/>
              <w:b/>
              <w:bCs/>
              <w:sz w:val="28"/>
              <w:szCs w:val="28"/>
            </w:rPr>
          </w:pPr>
          <w:r w:rsidRPr="00DA745A">
            <w:rPr>
              <w:rStyle w:val="LUKfontcolour"/>
              <w:rFonts w:ascii="Arial" w:hAnsi="Arial" w:cs="Arial"/>
              <w:b/>
              <w:bCs/>
              <w:sz w:val="28"/>
              <w:szCs w:val="28"/>
            </w:rPr>
            <w:t>Leukaemia UK Mentoring Scheme Expenses Claim Form</w:t>
          </w:r>
        </w:p>
        <w:p w14:paraId="251F81D2" w14:textId="77777777" w:rsidR="00B555D1" w:rsidRPr="00B555D1" w:rsidRDefault="00B555D1" w:rsidP="00B555D1">
          <w:pPr>
            <w:rPr>
              <w:rFonts w:ascii="Arial" w:hAnsi="Arial" w:cs="Arial"/>
              <w:b/>
              <w:color w:val="C0504D"/>
              <w:sz w:val="20"/>
              <w:szCs w:val="28"/>
            </w:rPr>
          </w:pPr>
        </w:p>
        <w:p w14:paraId="44C42277" w14:textId="5A1C1FCB" w:rsidR="00B555D1" w:rsidRPr="00B555D1" w:rsidRDefault="00B555D1" w:rsidP="00021E17">
          <w:pPr>
            <w:rPr>
              <w:i/>
            </w:rPr>
          </w:pPr>
          <w:r w:rsidRPr="00B555D1">
            <w:rPr>
              <w:rFonts w:ascii="Arial" w:hAnsi="Arial" w:cs="Arial"/>
              <w:i/>
              <w:color w:val="7F7F7F" w:themeColor="text1" w:themeTint="80"/>
              <w:sz w:val="20"/>
            </w:rPr>
            <w:t xml:space="preserve">Please use this form to </w:t>
          </w:r>
          <w:r w:rsidR="0088658A">
            <w:rPr>
              <w:rFonts w:ascii="Arial" w:hAnsi="Arial" w:cs="Arial"/>
              <w:i/>
              <w:color w:val="7F7F7F" w:themeColor="text1" w:themeTint="80"/>
              <w:sz w:val="20"/>
            </w:rPr>
            <w:t>reclaim genuine expenses incurred</w:t>
          </w:r>
          <w:r w:rsidR="00D379DF">
            <w:rPr>
              <w:rFonts w:ascii="Arial" w:hAnsi="Arial" w:cs="Arial"/>
              <w:i/>
              <w:color w:val="7F7F7F" w:themeColor="text1" w:themeTint="80"/>
              <w:sz w:val="20"/>
            </w:rPr>
            <w:t xml:space="preserve"> in relation to the Leukaemia UK Mentoring Scheme. Please submit the completed form to </w:t>
          </w:r>
          <w:hyperlink r:id="rId1" w:history="1">
            <w:r w:rsidR="00D379DF" w:rsidRPr="00C93AA3">
              <w:rPr>
                <w:rStyle w:val="Hyperlink"/>
                <w:rFonts w:ascii="Arial" w:hAnsi="Arial" w:cs="Arial"/>
                <w:i/>
                <w:sz w:val="20"/>
              </w:rPr>
              <w:t>tom@leukaemiauk.org.uk</w:t>
            </w:r>
          </w:hyperlink>
        </w:p>
      </w:tc>
      <w:tc>
        <w:tcPr>
          <w:tcW w:w="2369" w:type="dxa"/>
        </w:tcPr>
        <w:p w14:paraId="336B0C84" w14:textId="67919E85" w:rsidR="00B555D1" w:rsidRDefault="00B555D1" w:rsidP="00B555D1">
          <w:pPr>
            <w:jc w:val="right"/>
            <w:rPr>
              <w:b/>
              <w:sz w:val="28"/>
              <w:szCs w:val="28"/>
            </w:rPr>
          </w:pPr>
        </w:p>
      </w:tc>
    </w:tr>
  </w:tbl>
  <w:p w14:paraId="29A5FCFB" w14:textId="77777777" w:rsidR="004D4EB7" w:rsidRDefault="004D4EB7" w:rsidP="00E95E47">
    <w:pPr>
      <w:pStyle w:val="Header"/>
      <w:tabs>
        <w:tab w:val="clear" w:pos="4513"/>
        <w:tab w:val="clear" w:pos="9026"/>
        <w:tab w:val="left" w:pos="82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Q1NDUwMbe0MDRS0lEKTi0uzszPAykwrAUAGREJsiwAAAA="/>
  </w:docVars>
  <w:rsids>
    <w:rsidRoot w:val="0022049C"/>
    <w:rsid w:val="000120A0"/>
    <w:rsid w:val="00021E17"/>
    <w:rsid w:val="000807AC"/>
    <w:rsid w:val="00097473"/>
    <w:rsid w:val="000D10AC"/>
    <w:rsid w:val="001160CD"/>
    <w:rsid w:val="001212F8"/>
    <w:rsid w:val="001C2950"/>
    <w:rsid w:val="00202649"/>
    <w:rsid w:val="0022049C"/>
    <w:rsid w:val="00257A16"/>
    <w:rsid w:val="002A00C8"/>
    <w:rsid w:val="002D2751"/>
    <w:rsid w:val="002F53D1"/>
    <w:rsid w:val="0030434F"/>
    <w:rsid w:val="003318B7"/>
    <w:rsid w:val="00377A05"/>
    <w:rsid w:val="003C0CEE"/>
    <w:rsid w:val="003F0DCE"/>
    <w:rsid w:val="00401792"/>
    <w:rsid w:val="00412BBD"/>
    <w:rsid w:val="00482E4F"/>
    <w:rsid w:val="00485517"/>
    <w:rsid w:val="00496281"/>
    <w:rsid w:val="004D4EB7"/>
    <w:rsid w:val="00515CB5"/>
    <w:rsid w:val="00534CB2"/>
    <w:rsid w:val="00544D36"/>
    <w:rsid w:val="005549F5"/>
    <w:rsid w:val="005A4A2D"/>
    <w:rsid w:val="005D23C4"/>
    <w:rsid w:val="0064786C"/>
    <w:rsid w:val="00651763"/>
    <w:rsid w:val="006833CB"/>
    <w:rsid w:val="006848DE"/>
    <w:rsid w:val="006B466B"/>
    <w:rsid w:val="006D56B7"/>
    <w:rsid w:val="006F218D"/>
    <w:rsid w:val="00704494"/>
    <w:rsid w:val="00721061"/>
    <w:rsid w:val="00815635"/>
    <w:rsid w:val="00874DA7"/>
    <w:rsid w:val="0088658A"/>
    <w:rsid w:val="00926D8B"/>
    <w:rsid w:val="00981345"/>
    <w:rsid w:val="00987419"/>
    <w:rsid w:val="009E52CB"/>
    <w:rsid w:val="009F3E13"/>
    <w:rsid w:val="00A42B80"/>
    <w:rsid w:val="00A86ECD"/>
    <w:rsid w:val="00AB0F30"/>
    <w:rsid w:val="00AB556A"/>
    <w:rsid w:val="00AB5A01"/>
    <w:rsid w:val="00B555D1"/>
    <w:rsid w:val="00BC642E"/>
    <w:rsid w:val="00BD11C1"/>
    <w:rsid w:val="00BD738A"/>
    <w:rsid w:val="00C0082E"/>
    <w:rsid w:val="00C018D7"/>
    <w:rsid w:val="00C40EDB"/>
    <w:rsid w:val="00C71578"/>
    <w:rsid w:val="00CB3142"/>
    <w:rsid w:val="00CD5DA3"/>
    <w:rsid w:val="00D379DF"/>
    <w:rsid w:val="00DA745A"/>
    <w:rsid w:val="00DC4A76"/>
    <w:rsid w:val="00E06CDF"/>
    <w:rsid w:val="00E117FA"/>
    <w:rsid w:val="00E25EEC"/>
    <w:rsid w:val="00E85A3C"/>
    <w:rsid w:val="00E87008"/>
    <w:rsid w:val="00E95E47"/>
    <w:rsid w:val="00EF7033"/>
    <w:rsid w:val="00F223D1"/>
    <w:rsid w:val="00F97ED0"/>
    <w:rsid w:val="00FB7A37"/>
    <w:rsid w:val="00FC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1BCFB7"/>
  <w15:docId w15:val="{F0DDB3EE-E7BF-467E-B6CE-8F7FB87E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4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4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0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4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EB7"/>
  </w:style>
  <w:style w:type="paragraph" w:styleId="Footer">
    <w:name w:val="footer"/>
    <w:basedOn w:val="Normal"/>
    <w:link w:val="FooterChar"/>
    <w:uiPriority w:val="99"/>
    <w:unhideWhenUsed/>
    <w:rsid w:val="004D4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B7"/>
  </w:style>
  <w:style w:type="paragraph" w:styleId="NoSpacing">
    <w:name w:val="No Spacing"/>
    <w:uiPriority w:val="1"/>
    <w:qFormat/>
    <w:rsid w:val="006F218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379D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9DF"/>
    <w:rPr>
      <w:color w:val="605E5C"/>
      <w:shd w:val="clear" w:color="auto" w:fill="E1DFDD"/>
    </w:rPr>
  </w:style>
  <w:style w:type="character" w:customStyle="1" w:styleId="LUKfontcolour">
    <w:name w:val="LUK font colour"/>
    <w:basedOn w:val="DefaultParagraphFont"/>
    <w:uiPriority w:val="1"/>
    <w:qFormat/>
    <w:rsid w:val="00DA745A"/>
    <w:rPr>
      <w:color w:val="FA78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leukaemiauk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umber xmlns="f7004005-7c9e-4274-9a31-cf445d2c943a" xsi:nil="true"/>
    <lcf76f155ced4ddcb4097134ff3c332f xmlns="f7004005-7c9e-4274-9a31-cf445d2c943a">
      <Terms xmlns="http://schemas.microsoft.com/office/infopath/2007/PartnerControls"/>
    </lcf76f155ced4ddcb4097134ff3c332f>
    <TaxCatchAll xmlns="264c7169-7ab6-4c14-a3c3-5814ba13dad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6CE6D7EA97941B84F9659AB13DF71" ma:contentTypeVersion="18" ma:contentTypeDescription="Create a new document." ma:contentTypeScope="" ma:versionID="0b7e5b4d7f03c3983f338c25ec2f4637">
  <xsd:schema xmlns:xsd="http://www.w3.org/2001/XMLSchema" xmlns:xs="http://www.w3.org/2001/XMLSchema" xmlns:p="http://schemas.microsoft.com/office/2006/metadata/properties" xmlns:ns2="f7004005-7c9e-4274-9a31-cf445d2c943a" xmlns:ns3="264c7169-7ab6-4c14-a3c3-5814ba13dad2" targetNamespace="http://schemas.microsoft.com/office/2006/metadata/properties" ma:root="true" ma:fieldsID="88417cd589d3315b2dc7fc7539af92b5" ns2:_="" ns3:_="">
    <xsd:import namespace="f7004005-7c9e-4274-9a31-cf445d2c943a"/>
    <xsd:import namespace="264c7169-7ab6-4c14-a3c3-5814ba13da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umb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04005-7c9e-4274-9a31-cf445d2c94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c91e429-17fc-47b4-a5d9-c87fc31028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c7169-7ab6-4c14-a3c3-5814ba13da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ac9f807-91eb-485b-98be-33c5f76fddc7}" ma:internalName="TaxCatchAll" ma:showField="CatchAllData" ma:web="264c7169-7ab6-4c14-a3c3-5814ba13da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F0D8AA-36BA-4642-A131-0FE8649C1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FECF78-BF3D-4C23-AEF6-210780D61343}">
  <ds:schemaRefs>
    <ds:schemaRef ds:uri="http://schemas.microsoft.com/office/2006/metadata/properties"/>
    <ds:schemaRef ds:uri="http://schemas.microsoft.com/office/infopath/2007/PartnerControls"/>
    <ds:schemaRef ds:uri="f7004005-7c9e-4274-9a31-cf445d2c943a"/>
    <ds:schemaRef ds:uri="264c7169-7ab6-4c14-a3c3-5814ba13dad2"/>
  </ds:schemaRefs>
</ds:datastoreItem>
</file>

<file path=customXml/itemProps3.xml><?xml version="1.0" encoding="utf-8"?>
<ds:datastoreItem xmlns:ds="http://schemas.openxmlformats.org/officeDocument/2006/customXml" ds:itemID="{6A2136CF-2C7C-4B26-9AF8-DBB7ACB56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004005-7c9e-4274-9a31-cf445d2c943a"/>
    <ds:schemaRef ds:uri="264c7169-7ab6-4c14-a3c3-5814ba13da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Morgan</dc:creator>
  <cp:lastModifiedBy>Tom Simpson</cp:lastModifiedBy>
  <cp:revision>17</cp:revision>
  <cp:lastPrinted>2019-07-03T11:35:00Z</cp:lastPrinted>
  <dcterms:created xsi:type="dcterms:W3CDTF">2023-08-22T12:10:00Z</dcterms:created>
  <dcterms:modified xsi:type="dcterms:W3CDTF">2023-09-0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6CE6D7EA97941B84F9659AB13DF71</vt:lpwstr>
  </property>
  <property fmtid="{D5CDD505-2E9C-101B-9397-08002B2CF9AE}" pid="3" name="MediaServiceImageTags">
    <vt:lpwstr/>
  </property>
</Properties>
</file>